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uditor</w:t>
      </w:r>
      <w:r>
        <w:t xml:space="preserve"> </w:t>
      </w:r>
      <w:r>
        <w:t xml:space="preserve">Position</w:t>
      </w:r>
      <w:r>
        <w:t xml:space="preserve"> </w:t>
      </w:r>
      <w:r>
        <w:t xml:space="preserve">in</w:t>
      </w:r>
      <w:r>
        <w:t xml:space="preserve"> </w:t>
      </w:r>
      <w:r>
        <w:t xml:space="preserve">Singapore</w:t>
      </w:r>
    </w:p>
    <w:bookmarkStart w:id="20" w:name="Xb645a79d19d6c02c271a7bfb633fe5d56c3630e"/>
    <w:p>
      <w:pPr>
        <w:pStyle w:val="Heading1"/>
      </w:pPr>
      <w:r>
        <w:t xml:space="preserve">INTERNATIONAL AUDITOR INTERNSHIP APPLICATION LETTER</w:t>
      </w:r>
    </w:p>
    <w:p>
      <w:pPr>
        <w:pStyle w:val="FirstParagraph"/>
      </w:pPr>
      <w:r>
        <w:t xml:space="preserve">For Consideration of Auditor Intern Position in Singapore Singapore</w:t>
      </w:r>
    </w:p>
    <w:bookmarkEnd w:id="20"/>
    <w:p>
      <w:pPr>
        <w:pStyle w:val="BodyText"/>
      </w:pPr>
      <w:r>
        <w:rPr>
          <w:bCs/>
          <w:b/>
        </w:rPr>
        <w:t xml:space="preserve">Johnathan Tan</w:t>
      </w:r>
    </w:p>
    <w:p>
      <w:pPr>
        <w:pStyle w:val="BodyText"/>
      </w:pPr>
      <w:r>
        <w:t xml:space="preserve">123 Financial District, Level 15</w:t>
      </w:r>
      <w:r>
        <w:br/>
      </w:r>
      <w:r>
        <w:t xml:space="preserve">Marina Bay Sands, Singapore 018982</w:t>
      </w:r>
    </w:p>
    <w:p>
      <w:pPr>
        <w:pStyle w:val="BodyText"/>
      </w:pPr>
      <w:r>
        <w:t xml:space="preserve">Email: j.tan@email.com | Phone: +65 9123 4567</w:t>
      </w:r>
    </w:p>
    <w:p>
      <w:pPr>
        <w:pStyle w:val="BodyText"/>
      </w:pPr>
      <w:r>
        <w:t xml:space="preserve">October 26, 2023</w:t>
      </w:r>
    </w:p>
    <w:p>
      <w:pPr>
        <w:pStyle w:val="BodyText"/>
      </w:pPr>
      <w:r>
        <w:t xml:space="preserve">Hiring Manager</w:t>
      </w:r>
      <w:r>
        <w:br/>
      </w:r>
      <w:r>
        <w:t xml:space="preserve">Deloitte Singapore</w:t>
      </w:r>
      <w:r>
        <w:br/>
      </w:r>
      <w:r>
        <w:t xml:space="preserve">1 Raffles Quay, #48-01</w:t>
      </w:r>
      <w:r>
        <w:br/>
      </w:r>
      <w:r>
        <w:t xml:space="preserve">Singapore 048583</w:t>
      </w:r>
    </w:p>
    <w:p>
      <w:pPr>
        <w:pStyle w:val="BodyText"/>
      </w:pPr>
      <w:r>
        <w:t xml:space="preserve">Dear Hiring Manager,</w:t>
      </w:r>
    </w:p>
    <w:p>
      <w:pPr>
        <w:pStyle w:val="BodyText"/>
      </w:pPr>
      <w:r>
        <w:t xml:space="preserve">I am writing this Internship Application Letter with profound enthusiasm to express my application for the Auditor Intern position within your esteemed firm in Singapore Singapore. As a final-year Accounting and Finance student at Nanyang Technological University, I have meticulously prepared myself to contribute meaningfully to your audit department while immersing myself in the dynamic financial ecosystem of one of Asia's most prestigious business hubs. My academic trajectory, practical experiences, and unwavering passion for financial integrity align precisely with the expectations of an Auditor role at Deloitte Singapore.</w:t>
      </w:r>
      <w:r>
        <w:t xml:space="preserve"> </w:t>
      </w:r>
      <w:r>
        <w:t xml:space="preserve">The decision to pursue an internship in Singapore Singapore stems from my deep admiration for how this city-state has evolved into a global nexus for financial governance. Having researched extensively about the Monetary Authority of Singapore's rigorous regulatory frameworks and the International Financial Centre's prominence, I recognize that interning here would provide unparalleled exposure to international audit standards like ISA and PCAOB. The opportunity to learn directly from professionals navigating complex cross-border transactions – such as those involving ASEAN markets or multinational corporations headquartered in our vibrant Singapore Singapore ecosystem – represents an intellectual catalyst for my professional growth. As an aspiring Auditor, I understand that mastery of technical accounting principles alone is insufficient; true expertise requires contextual understanding of regional financial landscapes where Singapore serves as the critical bridge between Eastern and Western markets.</w:t>
      </w:r>
      <w:r>
        <w:t xml:space="preserve"> </w:t>
      </w:r>
      <w:r>
        <w:t xml:space="preserve">My academic foundation includes a 3.8/4.0 GPA with specialized coursework in Advanced Auditing, Financial Statement Analysis, and Risk Management. I spearheaded a university project auditing a local startup's financial statements using SAS 70 standards, identifying $150K in unrecorded liabilities – an experience that ignited my passion for meticulous scrutiny and ethical diligence. Additionally, I completed an internship with KPMG Singapore's assurance team where I assisted in preparing audit evidence for a multinational client across 6 Southeast Asian jurisdictions. This exposed me to the critical nuances of adapting audit procedures to differing regulatory environments while maintaining strict adherence to global standards. In that role, I developed proficiency in ACL Analytics and Microsoft Power BI, skills directly transferable to your technology-driven audit processes.</w:t>
      </w:r>
      <w:r>
        <w:t xml:space="preserve"> </w:t>
      </w:r>
      <w:r>
        <w:t xml:space="preserve">What distinguishes my approach as a future Auditor is my commitment to combining technical precision with cultural intelligence. During a volunteer project with the Singapore Food Bank, I managed their financial reporting system – reconciling donations from 20+ community partners across diverse linguistic backgrounds. This taught me that effective auditing transcends number-crunching; it requires understanding organizational contexts and communication nuances. In Singapore Singapore's multicultural environment, where auditors interact daily with Chinese-speaking SMEs and English-dominant multinational entities, this ability to navigate cultural complexities while maintaining professional objectivity is paramount.</w:t>
      </w:r>
      <w:r>
        <w:t xml:space="preserve"> </w:t>
      </w:r>
      <w:r>
        <w:t xml:space="preserve">I have carefully studied Deloitte Singapore's recent work on the "Singapore 2040" sustainability framework audits, particularly your innovative use of AI for fraud detection in supply chain finance. This resonates deeply with my own research on blockchain applications for audit trails during my undergraduate thesis. I am eager to contribute to such forward-thinking initiatives as an Auditor intern, bringing fresh perspectives on emerging technologies while learning from your team's decades of expertise in Singapore Singapore's evolving financial regulatory space.</w:t>
      </w:r>
      <w:r>
        <w:t xml:space="preserve"> </w:t>
      </w:r>
      <w:r>
        <w:t xml:space="preserve">My technical competencies include advanced Excel modeling (VLOOKUP, PivotTables), SAP system navigation, and basic Python for data analysis. Crucially, I have successfully completed the ICAEW Certificate in Audit Practice – a qualification that has equipped me with comprehensive knowledge of audit planning procedures and materiality assessments. Beyond technical skills, my leadership as Treasurer of NTU's Accounting Society honed my ability to manage tight deadlines during our annual charity fundraiser (raising $25K within 3 weeks), demonstrating the discipline required for high-stakes audit engagements.</w:t>
      </w:r>
      <w:r>
        <w:t xml:space="preserve"> </w:t>
      </w:r>
      <w:r>
        <w:t xml:space="preserve">What excites me most about contributing to your Audit team is the opportunity to participate in Singapore Singapore's unique position as a financial gatekeeper. The city-state's role in facilitating capital flows between emerging and developed economies demands auditors who understand both quantitative rigor and geopolitical context. I am particularly drawn to your firm's commitment to developing young professionals through initiatives like the Deloitte University Asia, which offers structured mentorship in areas such as forensic accounting – a domain where Singapore Singapore continues to set regional benchmarks.</w:t>
      </w:r>
      <w:r>
        <w:t xml:space="preserve"> </w:t>
      </w:r>
      <w:r>
        <w:t xml:space="preserve">I acknowledge that an Auditor intern at your firm must balance meticulous attention to detail with strategic business acumen. My academic projects consistently received "Excellence in Critical Analysis" awards for synthesizing complex financial data into actionable insights, a skill I've refined through competitive case studies like the 2023 PwC Singapore Financial Challenge. Furthermore, my volunteer work auditing community grants for the National Council of Social Service required me to communicate findings to non-finance stakeholders – an experience that mirrors your team's client-facing audit responsibilities.</w:t>
      </w:r>
      <w:r>
        <w:t xml:space="preserve"> </w:t>
      </w:r>
      <w:r>
        <w:t xml:space="preserve">In conclusion, this Internship Application Letter represents not merely a job application but a declaration of commitment to excellence in professional accounting. Singapore Singapore offers an unmatched environment where theoretical knowledge meets real-world application within one of the world's most sophisticated financial networks. I am confident that my technical preparation, cultural adaptability, and relentless drive to uphold audit integrity position me as a valuable asset to your Auditor internship program.</w:t>
      </w:r>
      <w:r>
        <w:t xml:space="preserve"> </w:t>
      </w:r>
      <w:r>
        <w:t xml:space="preserve">Thank you for considering my application. I welcome the opportunity to discuss how my skills in forensic analysis, cross-cultural communication, and audit methodology can support Deloitte Singapore's mission of delivering trusted insights within Singapore Singapore's premier financial ecosystem. I have attached my resume for your review and am available for an interview at your earliest convenience.</w:t>
      </w:r>
      <w:r>
        <w:t xml:space="preserve"> </w:t>
      </w:r>
      <w:r>
        <w:t xml:space="preserve">With sincere regards,</w:t>
      </w:r>
    </w:p>
    <w:p>
      <w:pPr>
        <w:pStyle w:val="BodyText"/>
      </w:pPr>
      <w:r>
        <w:t xml:space="preserve">Johnathan Tan</w:t>
      </w:r>
    </w:p>
    <w:p>
      <w:pPr>
        <w:pStyle w:val="BodyText"/>
      </w:pPr>
      <w:r>
        <w:t xml:space="preserve">Enclosure: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uditor Position in Singapore</dc:title>
  <dc:creator/>
  <dc:language>en</dc:language>
  <cp:keywords/>
  <dcterms:created xsi:type="dcterms:W3CDTF">2026-07-21T15:21:25Z</dcterms:created>
  <dcterms:modified xsi:type="dcterms:W3CDTF">2026-07-21T15:21:25Z</dcterms:modified>
</cp:coreProperties>
</file>

<file path=docProps/custom.xml><?xml version="1.0" encoding="utf-8"?>
<Properties xmlns="http://schemas.openxmlformats.org/officeDocument/2006/custom-properties" xmlns:vt="http://schemas.openxmlformats.org/officeDocument/2006/docPropsVTypes"/>
</file>